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420F" w:rsidRPr="0080396A" w:rsidRDefault="00BA73F5" w:rsidP="004336A3">
      <w:pPr>
        <w:jc w:val="center"/>
        <w:rPr>
          <w:rFonts w:ascii="Times New Roman" w:hAnsi="Times New Roman" w:cs="Times New Roman"/>
          <w:b/>
          <w:sz w:val="24"/>
          <w:szCs w:val="28"/>
        </w:rPr>
      </w:pPr>
      <w:r w:rsidRPr="0080396A">
        <w:rPr>
          <w:rFonts w:ascii="Times New Roman" w:hAnsi="Times New Roman" w:cs="Times New Roman"/>
          <w:b/>
          <w:sz w:val="24"/>
          <w:szCs w:val="28"/>
        </w:rPr>
        <w:t>Lesson Plan</w:t>
      </w:r>
    </w:p>
    <w:p w:rsidR="00BA73F5" w:rsidRPr="0080396A" w:rsidRDefault="00BA73F5" w:rsidP="00D95B99">
      <w:pPr>
        <w:jc w:val="both"/>
        <w:rPr>
          <w:rFonts w:ascii="Times New Roman" w:hAnsi="Times New Roman" w:cs="Times New Roman"/>
          <w:szCs w:val="24"/>
        </w:rPr>
      </w:pPr>
      <w:r w:rsidRPr="0080396A">
        <w:rPr>
          <w:rFonts w:ascii="Times New Roman" w:hAnsi="Times New Roman" w:cs="Times New Roman"/>
          <w:szCs w:val="24"/>
        </w:rPr>
        <w:t>Name of the Faculty</w:t>
      </w:r>
      <w:r w:rsidR="00D95B99" w:rsidRPr="0080396A">
        <w:rPr>
          <w:rFonts w:ascii="Times New Roman" w:hAnsi="Times New Roman" w:cs="Times New Roman"/>
          <w:szCs w:val="24"/>
        </w:rPr>
        <w:t xml:space="preserve"> </w:t>
      </w:r>
      <w:r w:rsidRPr="0080396A">
        <w:rPr>
          <w:rFonts w:ascii="Times New Roman" w:hAnsi="Times New Roman" w:cs="Times New Roman"/>
          <w:szCs w:val="24"/>
        </w:rPr>
        <w:t xml:space="preserve">: Miss. </w:t>
      </w:r>
      <w:proofErr w:type="spellStart"/>
      <w:r w:rsidRPr="0080396A">
        <w:rPr>
          <w:rFonts w:ascii="Times New Roman" w:hAnsi="Times New Roman" w:cs="Times New Roman"/>
          <w:szCs w:val="24"/>
        </w:rPr>
        <w:t>Deepika</w:t>
      </w:r>
      <w:proofErr w:type="spellEnd"/>
    </w:p>
    <w:p w:rsidR="00BA73F5" w:rsidRPr="0080396A" w:rsidRDefault="00BA73F5" w:rsidP="00D95B99">
      <w:pPr>
        <w:jc w:val="both"/>
        <w:rPr>
          <w:rFonts w:ascii="Times New Roman" w:hAnsi="Times New Roman" w:cs="Times New Roman"/>
          <w:szCs w:val="24"/>
        </w:rPr>
      </w:pPr>
      <w:r w:rsidRPr="0080396A">
        <w:rPr>
          <w:rFonts w:ascii="Times New Roman" w:hAnsi="Times New Roman" w:cs="Times New Roman"/>
          <w:szCs w:val="24"/>
        </w:rPr>
        <w:t xml:space="preserve">Discipline              </w:t>
      </w:r>
      <w:r w:rsidR="00D95B99" w:rsidRPr="0080396A">
        <w:rPr>
          <w:rFonts w:ascii="Times New Roman" w:hAnsi="Times New Roman" w:cs="Times New Roman"/>
          <w:szCs w:val="24"/>
        </w:rPr>
        <w:t xml:space="preserve">  </w:t>
      </w:r>
      <w:r w:rsidRPr="0080396A">
        <w:rPr>
          <w:rFonts w:ascii="Times New Roman" w:hAnsi="Times New Roman" w:cs="Times New Roman"/>
          <w:szCs w:val="24"/>
        </w:rPr>
        <w:t xml:space="preserve"> :  Computer </w:t>
      </w:r>
      <w:proofErr w:type="spellStart"/>
      <w:r w:rsidRPr="0080396A">
        <w:rPr>
          <w:rFonts w:ascii="Times New Roman" w:hAnsi="Times New Roman" w:cs="Times New Roman"/>
          <w:szCs w:val="24"/>
        </w:rPr>
        <w:t>Engg</w:t>
      </w:r>
      <w:proofErr w:type="spellEnd"/>
      <w:r w:rsidRPr="0080396A">
        <w:rPr>
          <w:rFonts w:ascii="Times New Roman" w:hAnsi="Times New Roman" w:cs="Times New Roman"/>
          <w:szCs w:val="24"/>
        </w:rPr>
        <w:t>.</w:t>
      </w:r>
    </w:p>
    <w:p w:rsidR="00BA73F5" w:rsidRPr="0080396A" w:rsidRDefault="008C1F46" w:rsidP="00D95B99">
      <w:pPr>
        <w:jc w:val="both"/>
        <w:rPr>
          <w:rFonts w:ascii="Times New Roman" w:hAnsi="Times New Roman" w:cs="Times New Roman"/>
          <w:szCs w:val="24"/>
        </w:rPr>
      </w:pPr>
      <w:r w:rsidRPr="0080396A">
        <w:rPr>
          <w:rFonts w:ascii="Times New Roman" w:hAnsi="Times New Roman" w:cs="Times New Roman"/>
          <w:szCs w:val="24"/>
        </w:rPr>
        <w:t xml:space="preserve">Year       </w:t>
      </w:r>
      <w:r w:rsidR="00BA73F5" w:rsidRPr="0080396A">
        <w:rPr>
          <w:rFonts w:ascii="Times New Roman" w:hAnsi="Times New Roman" w:cs="Times New Roman"/>
          <w:szCs w:val="24"/>
        </w:rPr>
        <w:t xml:space="preserve">                 </w:t>
      </w:r>
      <w:r w:rsidR="00D95B99" w:rsidRPr="0080396A">
        <w:rPr>
          <w:rFonts w:ascii="Times New Roman" w:hAnsi="Times New Roman" w:cs="Times New Roman"/>
          <w:szCs w:val="24"/>
        </w:rPr>
        <w:t xml:space="preserve">  </w:t>
      </w:r>
      <w:r w:rsidR="00BA73F5" w:rsidRPr="0080396A">
        <w:rPr>
          <w:rFonts w:ascii="Times New Roman" w:hAnsi="Times New Roman" w:cs="Times New Roman"/>
          <w:szCs w:val="24"/>
        </w:rPr>
        <w:t xml:space="preserve">:  </w:t>
      </w:r>
      <w:r w:rsidR="00B87B9C" w:rsidRPr="0080396A">
        <w:rPr>
          <w:rFonts w:ascii="Times New Roman" w:hAnsi="Times New Roman" w:cs="Times New Roman"/>
          <w:szCs w:val="24"/>
        </w:rPr>
        <w:t>1</w:t>
      </w:r>
      <w:r w:rsidR="00B87B9C" w:rsidRPr="0080396A">
        <w:rPr>
          <w:rFonts w:ascii="Times New Roman" w:hAnsi="Times New Roman" w:cs="Times New Roman"/>
          <w:szCs w:val="24"/>
          <w:vertAlign w:val="superscript"/>
        </w:rPr>
        <w:t>st</w:t>
      </w:r>
      <w:r w:rsidRPr="0080396A">
        <w:rPr>
          <w:rFonts w:ascii="Times New Roman" w:hAnsi="Times New Roman" w:cs="Times New Roman"/>
          <w:szCs w:val="24"/>
          <w:vertAlign w:val="superscript"/>
        </w:rPr>
        <w:t xml:space="preserve"> </w:t>
      </w:r>
      <w:r w:rsidRPr="0080396A">
        <w:rPr>
          <w:rFonts w:ascii="Times New Roman" w:hAnsi="Times New Roman" w:cs="Times New Roman"/>
          <w:szCs w:val="24"/>
        </w:rPr>
        <w:t>Year</w:t>
      </w:r>
    </w:p>
    <w:p w:rsidR="00BA73F5" w:rsidRPr="0080396A" w:rsidRDefault="00BA73F5" w:rsidP="00D95B99">
      <w:pPr>
        <w:jc w:val="both"/>
        <w:rPr>
          <w:rFonts w:ascii="Times New Roman" w:hAnsi="Times New Roman" w:cs="Times New Roman"/>
          <w:szCs w:val="24"/>
        </w:rPr>
      </w:pPr>
      <w:r w:rsidRPr="0080396A">
        <w:rPr>
          <w:rFonts w:ascii="Times New Roman" w:hAnsi="Times New Roman" w:cs="Times New Roman"/>
          <w:szCs w:val="24"/>
        </w:rPr>
        <w:t xml:space="preserve">Subject  </w:t>
      </w:r>
      <w:r w:rsidRPr="0080396A">
        <w:rPr>
          <w:rFonts w:ascii="Times New Roman" w:hAnsi="Times New Roman" w:cs="Times New Roman"/>
          <w:szCs w:val="24"/>
        </w:rPr>
        <w:tab/>
        <w:t xml:space="preserve">       </w:t>
      </w:r>
      <w:r w:rsidR="00D95B99" w:rsidRPr="0080396A">
        <w:rPr>
          <w:rFonts w:ascii="Times New Roman" w:hAnsi="Times New Roman" w:cs="Times New Roman"/>
          <w:szCs w:val="24"/>
        </w:rPr>
        <w:t xml:space="preserve">  </w:t>
      </w:r>
      <w:r w:rsidRPr="0080396A">
        <w:rPr>
          <w:rFonts w:ascii="Times New Roman" w:hAnsi="Times New Roman" w:cs="Times New Roman"/>
          <w:szCs w:val="24"/>
        </w:rPr>
        <w:t xml:space="preserve">:   </w:t>
      </w:r>
      <w:r w:rsidR="00B87B9C" w:rsidRPr="0080396A">
        <w:rPr>
          <w:rFonts w:ascii="Times New Roman" w:hAnsi="Times New Roman" w:cs="Times New Roman"/>
          <w:szCs w:val="24"/>
        </w:rPr>
        <w:t>Mathematics</w:t>
      </w:r>
    </w:p>
    <w:p w:rsidR="004B200B" w:rsidRPr="0080396A" w:rsidRDefault="004B200B" w:rsidP="00D95B99">
      <w:pPr>
        <w:jc w:val="both"/>
        <w:rPr>
          <w:rFonts w:ascii="Times New Roman" w:hAnsi="Times New Roman" w:cs="Times New Roman"/>
          <w:szCs w:val="24"/>
        </w:rPr>
      </w:pPr>
      <w:r w:rsidRPr="0080396A">
        <w:rPr>
          <w:rFonts w:ascii="Times New Roman" w:hAnsi="Times New Roman" w:cs="Times New Roman"/>
          <w:szCs w:val="24"/>
        </w:rPr>
        <w:t>Lesson Plan</w:t>
      </w:r>
      <w:r w:rsidRPr="0080396A">
        <w:rPr>
          <w:rFonts w:ascii="Times New Roman" w:hAnsi="Times New Roman" w:cs="Times New Roman"/>
          <w:szCs w:val="24"/>
        </w:rPr>
        <w:tab/>
        <w:t xml:space="preserve">       </w:t>
      </w:r>
      <w:r w:rsidR="00D95B99" w:rsidRPr="0080396A">
        <w:rPr>
          <w:rFonts w:ascii="Times New Roman" w:hAnsi="Times New Roman" w:cs="Times New Roman"/>
          <w:szCs w:val="24"/>
        </w:rPr>
        <w:t xml:space="preserve">  </w:t>
      </w:r>
      <w:r w:rsidR="00B87B9C" w:rsidRPr="0080396A">
        <w:rPr>
          <w:rFonts w:ascii="Times New Roman" w:hAnsi="Times New Roman" w:cs="Times New Roman"/>
          <w:szCs w:val="24"/>
        </w:rPr>
        <w:t>:  30</w:t>
      </w:r>
      <w:r w:rsidRPr="0080396A">
        <w:rPr>
          <w:rFonts w:ascii="Times New Roman" w:hAnsi="Times New Roman" w:cs="Times New Roman"/>
          <w:szCs w:val="24"/>
        </w:rPr>
        <w:t xml:space="preserve"> </w:t>
      </w:r>
      <w:r w:rsidR="00D95B99" w:rsidRPr="0080396A">
        <w:rPr>
          <w:rFonts w:ascii="Times New Roman" w:hAnsi="Times New Roman" w:cs="Times New Roman"/>
          <w:szCs w:val="24"/>
        </w:rPr>
        <w:t>Weeks (From</w:t>
      </w:r>
      <w:r w:rsidR="00B87B9C" w:rsidRPr="0080396A">
        <w:rPr>
          <w:rFonts w:ascii="Times New Roman" w:hAnsi="Times New Roman" w:cs="Times New Roman"/>
          <w:szCs w:val="24"/>
        </w:rPr>
        <w:t xml:space="preserve"> August 2018-April 2019</w:t>
      </w:r>
      <w:r w:rsidRPr="0080396A">
        <w:rPr>
          <w:rFonts w:ascii="Times New Roman" w:hAnsi="Times New Roman" w:cs="Times New Roman"/>
          <w:szCs w:val="24"/>
        </w:rPr>
        <w:t>)</w:t>
      </w:r>
    </w:p>
    <w:p w:rsidR="004B200B" w:rsidRPr="0080396A" w:rsidRDefault="00D95B99" w:rsidP="00D95B99">
      <w:pPr>
        <w:jc w:val="both"/>
        <w:rPr>
          <w:rFonts w:ascii="Times New Roman" w:hAnsi="Times New Roman" w:cs="Times New Roman"/>
          <w:szCs w:val="24"/>
        </w:rPr>
      </w:pPr>
      <w:r w:rsidRPr="0080396A">
        <w:rPr>
          <w:rFonts w:ascii="Times New Roman" w:hAnsi="Times New Roman" w:cs="Times New Roman"/>
          <w:szCs w:val="24"/>
        </w:rPr>
        <w:t>Workload (</w:t>
      </w:r>
      <w:r w:rsidR="004B200B" w:rsidRPr="0080396A">
        <w:rPr>
          <w:rFonts w:ascii="Times New Roman" w:hAnsi="Times New Roman" w:cs="Times New Roman"/>
          <w:szCs w:val="24"/>
        </w:rPr>
        <w:t xml:space="preserve">Theory/Practical) per </w:t>
      </w:r>
      <w:r w:rsidRPr="0080396A">
        <w:rPr>
          <w:rFonts w:ascii="Times New Roman" w:hAnsi="Times New Roman" w:cs="Times New Roman"/>
          <w:szCs w:val="24"/>
        </w:rPr>
        <w:t>week (</w:t>
      </w:r>
      <w:r w:rsidR="004B200B" w:rsidRPr="0080396A">
        <w:rPr>
          <w:rFonts w:ascii="Times New Roman" w:hAnsi="Times New Roman" w:cs="Times New Roman"/>
          <w:szCs w:val="24"/>
        </w:rPr>
        <w:t>in hours</w:t>
      </w:r>
      <w:r w:rsidRPr="0080396A">
        <w:rPr>
          <w:rFonts w:ascii="Times New Roman" w:hAnsi="Times New Roman" w:cs="Times New Roman"/>
          <w:szCs w:val="24"/>
        </w:rPr>
        <w:t>):</w:t>
      </w:r>
      <w:r w:rsidR="00B87B9C" w:rsidRPr="0080396A">
        <w:rPr>
          <w:rFonts w:ascii="Times New Roman" w:hAnsi="Times New Roman" w:cs="Times New Roman"/>
          <w:szCs w:val="24"/>
        </w:rPr>
        <w:t xml:space="preserve"> Theory-03, Tutorial-01</w:t>
      </w:r>
    </w:p>
    <w:tbl>
      <w:tblPr>
        <w:tblStyle w:val="TableGrid"/>
        <w:tblW w:w="10426" w:type="dxa"/>
        <w:tblLook w:val="04A0"/>
      </w:tblPr>
      <w:tblGrid>
        <w:gridCol w:w="816"/>
        <w:gridCol w:w="991"/>
        <w:gridCol w:w="4405"/>
        <w:gridCol w:w="984"/>
        <w:gridCol w:w="72"/>
        <w:gridCol w:w="3158"/>
      </w:tblGrid>
      <w:tr w:rsidR="00F37CA6" w:rsidRPr="0080396A" w:rsidTr="004307B9">
        <w:tc>
          <w:tcPr>
            <w:tcW w:w="816" w:type="dxa"/>
            <w:vMerge w:val="restart"/>
          </w:tcPr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Week</w:t>
            </w:r>
          </w:p>
        </w:tc>
        <w:tc>
          <w:tcPr>
            <w:tcW w:w="5396" w:type="dxa"/>
            <w:gridSpan w:val="2"/>
          </w:tcPr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Theory</w:t>
            </w:r>
          </w:p>
        </w:tc>
        <w:tc>
          <w:tcPr>
            <w:tcW w:w="4214" w:type="dxa"/>
            <w:gridSpan w:val="3"/>
          </w:tcPr>
          <w:p w:rsidR="00F37CA6" w:rsidRPr="0080396A" w:rsidRDefault="004976E3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Tutorial</w:t>
            </w:r>
          </w:p>
        </w:tc>
      </w:tr>
      <w:tr w:rsidR="00F37CA6" w:rsidRPr="0080396A" w:rsidTr="004307B9">
        <w:tc>
          <w:tcPr>
            <w:tcW w:w="816" w:type="dxa"/>
            <w:vMerge/>
          </w:tcPr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</w:tcPr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Lecture Day</w:t>
            </w:r>
          </w:p>
        </w:tc>
        <w:tc>
          <w:tcPr>
            <w:tcW w:w="4405" w:type="dxa"/>
          </w:tcPr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Topic(Including assignment/test)</w:t>
            </w:r>
          </w:p>
        </w:tc>
        <w:tc>
          <w:tcPr>
            <w:tcW w:w="1056" w:type="dxa"/>
            <w:gridSpan w:val="2"/>
          </w:tcPr>
          <w:p w:rsidR="00F37CA6" w:rsidRPr="0080396A" w:rsidRDefault="00B87B9C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Tutorial</w:t>
            </w:r>
            <w:r w:rsidR="00F37CA6" w:rsidRPr="0080396A">
              <w:rPr>
                <w:rFonts w:ascii="Times New Roman" w:hAnsi="Times New Roman" w:cs="Times New Roman"/>
                <w:szCs w:val="24"/>
              </w:rPr>
              <w:t xml:space="preserve"> Day</w:t>
            </w:r>
          </w:p>
        </w:tc>
        <w:tc>
          <w:tcPr>
            <w:tcW w:w="3158" w:type="dxa"/>
          </w:tcPr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Topic</w:t>
            </w:r>
          </w:p>
          <w:p w:rsidR="00F37CA6" w:rsidRPr="0080396A" w:rsidRDefault="00F37CA6" w:rsidP="00F37CA6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655C5" w:rsidRPr="0080396A" w:rsidTr="004307B9">
        <w:tc>
          <w:tcPr>
            <w:tcW w:w="816" w:type="dxa"/>
            <w:vMerge w:val="restart"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st</w:t>
            </w:r>
          </w:p>
        </w:tc>
        <w:tc>
          <w:tcPr>
            <w:tcW w:w="991" w:type="dxa"/>
            <w:vMerge w:val="restart"/>
          </w:tcPr>
          <w:p w:rsidR="00C655C5" w:rsidRPr="0080396A" w:rsidRDefault="00C655C5" w:rsidP="00B964F8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st</w:t>
            </w:r>
          </w:p>
        </w:tc>
        <w:tc>
          <w:tcPr>
            <w:tcW w:w="4405" w:type="dxa"/>
          </w:tcPr>
          <w:p w:rsidR="00C655C5" w:rsidRPr="0080396A" w:rsidRDefault="00C655C5" w:rsidP="004307B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</w:rPr>
              <w:t>Unit-I(</w:t>
            </w:r>
            <w:r w:rsidRPr="0080396A">
              <w:rPr>
                <w:b/>
                <w:szCs w:val="24"/>
              </w:rPr>
              <w:t>Algebra</w:t>
            </w:r>
            <w:r w:rsidRPr="0080396A">
              <w:rPr>
                <w:sz w:val="20"/>
              </w:rPr>
              <w:t>)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st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C655C5" w:rsidRPr="0080396A" w:rsidRDefault="004976E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Algebra.</w:t>
            </w:r>
          </w:p>
        </w:tc>
      </w:tr>
      <w:tr w:rsidR="00C655C5" w:rsidRPr="0080396A" w:rsidTr="004307B9">
        <w:tc>
          <w:tcPr>
            <w:tcW w:w="816" w:type="dxa"/>
            <w:vMerge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</w:tcPr>
          <w:p w:rsidR="00C655C5" w:rsidRPr="0080396A" w:rsidRDefault="00C655C5" w:rsidP="00B964F8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Introduction to algebra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C655C5" w:rsidRPr="0080396A" w:rsidRDefault="00C655C5" w:rsidP="00B87B9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655C5" w:rsidRPr="0080396A" w:rsidTr="004307B9">
        <w:tc>
          <w:tcPr>
            <w:tcW w:w="816" w:type="dxa"/>
            <w:vMerge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</w:tcPr>
          <w:p w:rsidR="00C655C5" w:rsidRPr="0080396A" w:rsidRDefault="00C655C5" w:rsidP="00B964F8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nd</w:t>
            </w:r>
          </w:p>
        </w:tc>
        <w:tc>
          <w:tcPr>
            <w:tcW w:w="4405" w:type="dxa"/>
          </w:tcPr>
          <w:p w:rsidR="00C655C5" w:rsidRPr="0080396A" w:rsidRDefault="00C655C5" w:rsidP="00BF21A1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Indices and Law of Indices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655C5" w:rsidRPr="0080396A" w:rsidTr="004307B9">
        <w:tc>
          <w:tcPr>
            <w:tcW w:w="816" w:type="dxa"/>
            <w:vMerge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rd</w:t>
            </w:r>
          </w:p>
        </w:tc>
        <w:tc>
          <w:tcPr>
            <w:tcW w:w="4405" w:type="dxa"/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law of indices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C655C5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37CA6" w:rsidRPr="0080396A" w:rsidTr="004307B9">
        <w:tc>
          <w:tcPr>
            <w:tcW w:w="816" w:type="dxa"/>
            <w:vMerge w:val="restart"/>
          </w:tcPr>
          <w:p w:rsidR="00F37CA6" w:rsidRPr="0080396A" w:rsidRDefault="00B964F8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nd</w:t>
            </w:r>
          </w:p>
          <w:p w:rsidR="00B964F8" w:rsidRPr="0080396A" w:rsidRDefault="00B964F8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37CA6" w:rsidRPr="0080396A" w:rsidRDefault="00907548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</w:t>
            </w:r>
            <w:r w:rsidR="00B964F8"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37CA6" w:rsidRPr="0080396A" w:rsidRDefault="00C655C5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Formula of Factorisation and expansion i.e. (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a+b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>)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2</w:t>
            </w:r>
            <w:r w:rsidRPr="0080396A">
              <w:rPr>
                <w:rFonts w:ascii="Times New Roman" w:hAnsi="Times New Roman" w:cs="Times New Roman"/>
                <w:szCs w:val="24"/>
              </w:rPr>
              <w:t>, (a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3</w:t>
            </w:r>
            <w:r w:rsidRPr="0080396A">
              <w:rPr>
                <w:rFonts w:ascii="Times New Roman" w:hAnsi="Times New Roman" w:cs="Times New Roman"/>
                <w:szCs w:val="24"/>
              </w:rPr>
              <w:t>+b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3</w:t>
            </w:r>
            <w:r w:rsidRPr="0080396A">
              <w:rPr>
                <w:rFonts w:ascii="Times New Roman" w:hAnsi="Times New Roman" w:cs="Times New Roman"/>
                <w:szCs w:val="24"/>
              </w:rPr>
              <w:t>) etc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F37CA6" w:rsidRPr="0080396A" w:rsidRDefault="00D95B99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nd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F37CA6" w:rsidRPr="0080396A" w:rsidRDefault="004976E3" w:rsidP="004976E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law of indices.</w:t>
            </w:r>
          </w:p>
        </w:tc>
      </w:tr>
      <w:tr w:rsidR="00F37CA6" w:rsidRPr="0080396A" w:rsidTr="004307B9">
        <w:tc>
          <w:tcPr>
            <w:tcW w:w="816" w:type="dxa"/>
            <w:vMerge/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37CA6" w:rsidRPr="0080396A" w:rsidRDefault="00907548" w:rsidP="00F025CC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</w:t>
            </w:r>
            <w:r w:rsidR="00B964F8"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37CA6" w:rsidRPr="0080396A" w:rsidRDefault="00C655C5" w:rsidP="00A5022A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factorisation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37CA6" w:rsidRPr="0080396A" w:rsidTr="004307B9">
        <w:tc>
          <w:tcPr>
            <w:tcW w:w="816" w:type="dxa"/>
            <w:vMerge/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37CA6" w:rsidRPr="0080396A" w:rsidRDefault="00907548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</w:t>
            </w:r>
            <w:r w:rsidR="00B964F8"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37CA6" w:rsidRPr="0080396A" w:rsidRDefault="00C655C5" w:rsidP="00BC5FB7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expansion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7791D" w:rsidRPr="0080396A" w:rsidTr="004307B9">
        <w:tc>
          <w:tcPr>
            <w:tcW w:w="816" w:type="dxa"/>
            <w:vMerge w:val="restart"/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rd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Re</w:t>
            </w:r>
            <w:r w:rsidR="00C655C5" w:rsidRPr="0080396A">
              <w:rPr>
                <w:rFonts w:ascii="Times New Roman" w:hAnsi="Times New Roman" w:cs="Times New Roman"/>
                <w:szCs w:val="24"/>
              </w:rPr>
              <w:t>vise Indices and Law of Indices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rd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B7791D" w:rsidRPr="0080396A" w:rsidRDefault="004976E3" w:rsidP="004976E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Factorisation and expansion.</w:t>
            </w:r>
          </w:p>
        </w:tc>
      </w:tr>
      <w:tr w:rsidR="00B7791D" w:rsidRPr="0080396A" w:rsidTr="00B7791D">
        <w:trPr>
          <w:trHeight w:val="281"/>
        </w:trPr>
        <w:tc>
          <w:tcPr>
            <w:tcW w:w="816" w:type="dxa"/>
            <w:vMerge/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 w:val="restart"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B7791D" w:rsidRPr="0080396A" w:rsidRDefault="00C655C5" w:rsidP="00BA73F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Revise Problems related to factorisation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7791D" w:rsidRPr="0080396A" w:rsidTr="004307B9">
        <w:trPr>
          <w:trHeight w:val="280"/>
        </w:trPr>
        <w:tc>
          <w:tcPr>
            <w:tcW w:w="816" w:type="dxa"/>
            <w:vMerge/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B7791D" w:rsidRPr="0080396A" w:rsidRDefault="00C655C5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Revise Problems related to expansion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B7791D" w:rsidRPr="0080396A" w:rsidTr="004307B9">
        <w:tc>
          <w:tcPr>
            <w:tcW w:w="816" w:type="dxa"/>
            <w:vMerge/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B7791D" w:rsidRPr="0080396A" w:rsidRDefault="00F0547E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Introduction to Partial fraction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B7791D" w:rsidRPr="0080396A" w:rsidRDefault="00B7791D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37CA6" w:rsidRPr="0080396A" w:rsidTr="004307B9">
        <w:tc>
          <w:tcPr>
            <w:tcW w:w="816" w:type="dxa"/>
            <w:vMerge w:val="restart"/>
          </w:tcPr>
          <w:p w:rsidR="00F37CA6" w:rsidRPr="0080396A" w:rsidRDefault="00B964F8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37CA6" w:rsidRPr="0080396A" w:rsidRDefault="00B964F8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</w:t>
            </w:r>
            <w:r w:rsidR="00907548" w:rsidRPr="0080396A">
              <w:rPr>
                <w:rFonts w:ascii="Times New Roman" w:hAnsi="Times New Roman" w:cs="Times New Roman"/>
                <w:szCs w:val="24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37CA6" w:rsidRPr="0080396A" w:rsidRDefault="00F0547E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Definition of Polynomial fraction proper &amp; improper fractions and definition of partial fractions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F37CA6" w:rsidRPr="0080396A" w:rsidRDefault="00D95B99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F37CA6" w:rsidRPr="0080396A" w:rsidRDefault="004976E3" w:rsidP="00B87B9C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polynomial fractions.</w:t>
            </w:r>
          </w:p>
        </w:tc>
      </w:tr>
      <w:tr w:rsidR="00F37CA6" w:rsidRPr="0080396A" w:rsidTr="004307B9">
        <w:tc>
          <w:tcPr>
            <w:tcW w:w="816" w:type="dxa"/>
            <w:vMerge/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37CA6" w:rsidRPr="0080396A" w:rsidRDefault="00B964F8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</w:t>
            </w:r>
            <w:r w:rsidR="00907548" w:rsidRPr="0080396A">
              <w:rPr>
                <w:rFonts w:ascii="Times New Roman" w:hAnsi="Times New Roman" w:cs="Times New Roman"/>
                <w:szCs w:val="24"/>
              </w:rPr>
              <w:t>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37CA6" w:rsidRPr="0080396A" w:rsidRDefault="00F0547E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Polynomial fraction proper &amp; improper fractions and partial fractions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37CA6" w:rsidRPr="0080396A" w:rsidTr="004307B9">
        <w:tc>
          <w:tcPr>
            <w:tcW w:w="816" w:type="dxa"/>
            <w:vMerge/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37CA6" w:rsidRPr="0080396A" w:rsidRDefault="00B964F8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</w:t>
            </w:r>
            <w:r w:rsidR="00907548" w:rsidRPr="0080396A">
              <w:rPr>
                <w:rFonts w:ascii="Times New Roman" w:hAnsi="Times New Roman" w:cs="Times New Roman"/>
                <w:szCs w:val="24"/>
              </w:rPr>
              <w:t>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37CA6" w:rsidRPr="0080396A" w:rsidRDefault="00B47D4F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 Resolve proper fraction into partial fraction with denominator containing non-repeated linear factors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F37CA6" w:rsidRPr="0080396A" w:rsidRDefault="00F37CA6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9B5784">
        <w:trPr>
          <w:trHeight w:val="326"/>
        </w:trPr>
        <w:tc>
          <w:tcPr>
            <w:tcW w:w="816" w:type="dxa"/>
            <w:vMerge w:val="restart"/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9B5784" w:rsidP="00B87B9C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="00B47D4F"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Problems related to convert </w:t>
            </w:r>
            <w:r w:rsidR="00B47D4F" w:rsidRPr="0080396A">
              <w:rPr>
                <w:rFonts w:ascii="Times New Roman" w:hAnsi="Times New Roman" w:cs="Times New Roman"/>
                <w:szCs w:val="24"/>
              </w:rPr>
              <w:t>proper fraction into partial fraction with denominator containing non-repeated linear factors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9B5784" w:rsidRPr="0080396A" w:rsidRDefault="004976E3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roblems related to complex numbers.</w:t>
            </w:r>
          </w:p>
        </w:tc>
      </w:tr>
      <w:tr w:rsidR="009B5784" w:rsidRPr="0080396A" w:rsidTr="004307B9">
        <w:tc>
          <w:tcPr>
            <w:tcW w:w="816" w:type="dxa"/>
            <w:vMerge/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Introduction to complex numbers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9B5784" w:rsidRPr="0080396A" w:rsidRDefault="009B5784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33E43" w:rsidRPr="0080396A" w:rsidTr="00C33E43">
        <w:trPr>
          <w:trHeight w:val="642"/>
        </w:trPr>
        <w:tc>
          <w:tcPr>
            <w:tcW w:w="816" w:type="dxa"/>
            <w:vMerge/>
          </w:tcPr>
          <w:p w:rsidR="00C33E43" w:rsidRPr="0080396A" w:rsidRDefault="00C33E43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C33E43" w:rsidRPr="0080396A" w:rsidRDefault="00C33E43" w:rsidP="00BA73F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C33E43" w:rsidRPr="0080396A" w:rsidRDefault="00C33E43" w:rsidP="00863B11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Definition of complex number, real and imaginary parts of a complex number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C33E43" w:rsidRPr="0080396A" w:rsidRDefault="00C33E43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C33E43" w:rsidRPr="0080396A" w:rsidRDefault="00C33E43" w:rsidP="00BA73F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4307B9">
        <w:tc>
          <w:tcPr>
            <w:tcW w:w="816" w:type="dxa"/>
            <w:vMerge w:val="restart"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6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37490F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complex Numbers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9B5784" w:rsidRPr="0080396A" w:rsidRDefault="004976E3" w:rsidP="00B87B9C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roblems related to complex numbers.</w:t>
            </w:r>
          </w:p>
        </w:tc>
      </w:tr>
      <w:tr w:rsidR="009B5784" w:rsidRPr="0080396A" w:rsidTr="004307B9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7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37490F" w:rsidP="00B87B9C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="00C33E43" w:rsidRPr="0080396A">
              <w:rPr>
                <w:rFonts w:ascii="Times New Roman" w:hAnsi="Times New Roman" w:cs="Times New Roman"/>
                <w:szCs w:val="24"/>
              </w:rPr>
              <w:t>Problems related to complex Numbers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4307B9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8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37490F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olar and Cartesian Form and their inter conversion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4307B9">
        <w:tc>
          <w:tcPr>
            <w:tcW w:w="816" w:type="dxa"/>
            <w:vMerge w:val="restart"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Polar and Cartesian form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9B5784" w:rsidRPr="0080396A" w:rsidRDefault="00B0461B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roblems related to complex numbers.</w:t>
            </w:r>
          </w:p>
        </w:tc>
      </w:tr>
      <w:tr w:rsidR="009B5784" w:rsidRPr="0080396A" w:rsidTr="004307B9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Conjugate of a complex number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4307B9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</w:rPr>
              <w:t>Conjugate of a complex number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4307B9">
        <w:tc>
          <w:tcPr>
            <w:tcW w:w="816" w:type="dxa"/>
            <w:vMerge w:val="restart"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Modulus and amplitude.</w:t>
            </w:r>
          </w:p>
        </w:tc>
        <w:tc>
          <w:tcPr>
            <w:tcW w:w="1056" w:type="dxa"/>
            <w:gridSpan w:val="2"/>
            <w:vMerge w:val="restart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158" w:type="dxa"/>
            <w:vMerge w:val="restart"/>
            <w:tcBorders>
              <w:left w:val="single" w:sz="4" w:space="0" w:color="auto"/>
            </w:tcBorders>
          </w:tcPr>
          <w:p w:rsidR="009B5784" w:rsidRPr="0080396A" w:rsidRDefault="00F8572A" w:rsidP="00B87B9C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roblems related to complex numbers.</w:t>
            </w:r>
          </w:p>
        </w:tc>
      </w:tr>
      <w:tr w:rsidR="0037490F" w:rsidRPr="0080396A" w:rsidTr="0037490F">
        <w:trPr>
          <w:trHeight w:val="271"/>
        </w:trPr>
        <w:tc>
          <w:tcPr>
            <w:tcW w:w="816" w:type="dxa"/>
            <w:vMerge/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37490F" w:rsidRPr="0080396A" w:rsidRDefault="00C33E43" w:rsidP="0037490F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Addition subtraction, multiplication and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lastRenderedPageBreak/>
              <w:t xml:space="preserve">division of complex number. 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4307B9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Modulus and amplitude.</w:t>
            </w:r>
          </w:p>
        </w:tc>
        <w:tc>
          <w:tcPr>
            <w:tcW w:w="1056" w:type="dxa"/>
            <w:gridSpan w:val="2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158" w:type="dxa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33E43" w:rsidRPr="0080396A" w:rsidTr="00C33E43">
        <w:trPr>
          <w:trHeight w:val="852"/>
        </w:trPr>
        <w:tc>
          <w:tcPr>
            <w:tcW w:w="816" w:type="dxa"/>
            <w:vMerge w:val="restart"/>
          </w:tcPr>
          <w:p w:rsidR="00C33E43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C33E43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C33E43" w:rsidRPr="0080396A" w:rsidRDefault="00C33E43" w:rsidP="00BC5FB7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Addition subtraction, multiplication and division of complex number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C33E43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C33E43" w:rsidRPr="0080396A" w:rsidRDefault="00F8572A" w:rsidP="00B87B9C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Logarithms.</w:t>
            </w:r>
          </w:p>
        </w:tc>
      </w:tr>
      <w:tr w:rsidR="0037490F" w:rsidRPr="0080396A" w:rsidTr="001E1CB8">
        <w:tc>
          <w:tcPr>
            <w:tcW w:w="816" w:type="dxa"/>
            <w:vMerge/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37490F" w:rsidRPr="0080396A" w:rsidRDefault="00C33E43" w:rsidP="00BC5FB7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Logarithms and its basic propertie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7490F" w:rsidRPr="0080396A" w:rsidTr="001E1CB8">
        <w:trPr>
          <w:trHeight w:val="135"/>
        </w:trPr>
        <w:tc>
          <w:tcPr>
            <w:tcW w:w="816" w:type="dxa"/>
            <w:vMerge/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37490F" w:rsidRPr="0080396A" w:rsidRDefault="00C33E43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</w:t>
            </w:r>
            <w:r w:rsidR="006F53D1" w:rsidRPr="0080396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6F53D1" w:rsidRPr="0080396A">
              <w:rPr>
                <w:rFonts w:ascii="Times New Roman" w:hAnsi="Times New Roman" w:cs="Times New Roman"/>
                <w:szCs w:val="24"/>
                <w:lang w:val="en-US"/>
              </w:rPr>
              <w:t>Logarithm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37490F" w:rsidRPr="0080396A" w:rsidRDefault="0037490F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1E1CB8">
        <w:tc>
          <w:tcPr>
            <w:tcW w:w="816" w:type="dxa"/>
            <w:vMerge w:val="restart"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6F53D1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Introduction to Determinants and Matrices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9B5784" w:rsidRPr="0080396A" w:rsidRDefault="00F8572A" w:rsidP="002A7904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Determinants and Matrices. </w:t>
            </w:r>
          </w:p>
        </w:tc>
      </w:tr>
      <w:tr w:rsidR="009B5784" w:rsidRPr="0080396A" w:rsidTr="001E1CB8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6F53D1" w:rsidP="00BC5FB7">
            <w:pPr>
              <w:rPr>
                <w:sz w:val="20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Simple problems related to Determinants and Matrice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1E1CB8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6F53D1" w:rsidP="001E791B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Evaluation of determinants (up to 3 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order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) by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laplace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 method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1E791B">
        <w:trPr>
          <w:trHeight w:val="135"/>
        </w:trPr>
        <w:tc>
          <w:tcPr>
            <w:tcW w:w="816" w:type="dxa"/>
            <w:vMerge w:val="restart"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1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6F53D1" w:rsidP="002A428D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Solution of equations (up to 3 unknowns) by Cramer’s Rule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9B5784" w:rsidRPr="0080396A" w:rsidRDefault="00F8572A" w:rsidP="002A7904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laplace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 method and Cramer’s Rule.</w:t>
            </w:r>
          </w:p>
        </w:tc>
      </w:tr>
      <w:tr w:rsidR="009B5784" w:rsidRPr="0080396A" w:rsidTr="001E1CB8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2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6F53D1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 related to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laplace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method and Cramer’s rul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B5784" w:rsidRPr="0080396A" w:rsidTr="001E1CB8">
        <w:tc>
          <w:tcPr>
            <w:tcW w:w="816" w:type="dxa"/>
            <w:vMerge/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3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9B5784" w:rsidRPr="0080396A" w:rsidRDefault="006F53D1" w:rsidP="006F53D1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Definition of Matrices and types and simple problem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9B5784" w:rsidRPr="0080396A" w:rsidRDefault="009B5784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Addition and subtraction of Matrices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8C1F4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Addition and subtraction of Matrices.</w:t>
            </w:r>
          </w:p>
          <w:p w:rsidR="00F8572A" w:rsidRPr="0080396A" w:rsidRDefault="00F8572A" w:rsidP="008C1F4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Multiplication of Matrices (up to 2 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order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). 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Multiplication of Matrices (up to 2 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order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). 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F8572A">
        <w:trPr>
          <w:trHeight w:val="287"/>
        </w:trPr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ermutation, combination formula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2A428D">
        <w:trPr>
          <w:trHeight w:val="303"/>
        </w:trPr>
        <w:tc>
          <w:tcPr>
            <w:tcW w:w="816" w:type="dxa"/>
            <w:vMerge w:val="restart"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87B9C">
            <w:pPr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Values of </w:t>
            </w:r>
            <w:proofErr w:type="spellStart"/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n</w:t>
            </w:r>
            <w:r w:rsidRPr="0080396A">
              <w:rPr>
                <w:rFonts w:ascii="Times New Roman" w:hAnsi="Times New Roman" w:cs="Times New Roman"/>
                <w:szCs w:val="24"/>
              </w:rPr>
              <w:t>P</w:t>
            </w:r>
            <w:r w:rsidRPr="0080396A">
              <w:rPr>
                <w:rFonts w:ascii="Times New Roman" w:hAnsi="Times New Roman" w:cs="Times New Roman"/>
                <w:sz w:val="13"/>
                <w:szCs w:val="15"/>
              </w:rPr>
              <w:t>r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and </w:t>
            </w:r>
            <w:proofErr w:type="spellStart"/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n</w:t>
            </w:r>
            <w:r w:rsidRPr="0080396A">
              <w:rPr>
                <w:rFonts w:ascii="Times New Roman" w:hAnsi="Times New Roman" w:cs="Times New Roman"/>
                <w:szCs w:val="24"/>
              </w:rPr>
              <w:t>C</w:t>
            </w:r>
            <w:r w:rsidRPr="0080396A">
              <w:rPr>
                <w:rFonts w:ascii="Times New Roman" w:hAnsi="Times New Roman" w:cs="Times New Roman"/>
                <w:sz w:val="13"/>
                <w:szCs w:val="15"/>
              </w:rPr>
              <w:t>r</w:t>
            </w:r>
            <w:proofErr w:type="spellEnd"/>
            <w:r w:rsidRPr="0080396A">
              <w:rPr>
                <w:rFonts w:ascii="Times New Roman" w:hAnsi="Times New Roman" w:cs="Times New Roman"/>
                <w:sz w:val="13"/>
                <w:szCs w:val="15"/>
              </w:rPr>
              <w:t>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ermutation, combination formula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proofErr w:type="spellStart"/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n</w:t>
            </w:r>
            <w:r w:rsidRPr="0080396A">
              <w:rPr>
                <w:rFonts w:ascii="Times New Roman" w:hAnsi="Times New Roman" w:cs="Times New Roman"/>
                <w:szCs w:val="24"/>
              </w:rPr>
              <w:t>P</w:t>
            </w:r>
            <w:r w:rsidRPr="0080396A">
              <w:rPr>
                <w:rFonts w:ascii="Times New Roman" w:hAnsi="Times New Roman" w:cs="Times New Roman"/>
                <w:sz w:val="13"/>
                <w:szCs w:val="15"/>
              </w:rPr>
              <w:t>r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and </w:t>
            </w:r>
            <w:proofErr w:type="spellStart"/>
            <w:proofErr w:type="gramStart"/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n</w:t>
            </w:r>
            <w:r w:rsidRPr="0080396A">
              <w:rPr>
                <w:rFonts w:ascii="Times New Roman" w:hAnsi="Times New Roman" w:cs="Times New Roman"/>
                <w:szCs w:val="24"/>
              </w:rPr>
              <w:t>C</w:t>
            </w:r>
            <w:r w:rsidRPr="0080396A">
              <w:rPr>
                <w:rFonts w:ascii="Times New Roman" w:hAnsi="Times New Roman" w:cs="Times New Roman"/>
                <w:sz w:val="13"/>
                <w:szCs w:val="15"/>
              </w:rPr>
              <w:t>r</w:t>
            </w:r>
            <w:proofErr w:type="spellEnd"/>
            <w:r w:rsidRPr="0080396A">
              <w:rPr>
                <w:rFonts w:ascii="Times New Roman" w:hAnsi="Times New Roman" w:cs="Times New Roman"/>
                <w:sz w:val="13"/>
                <w:szCs w:val="15"/>
              </w:rPr>
              <w:t xml:space="preserve"> .</w:t>
            </w:r>
            <w:proofErr w:type="gramEnd"/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9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Binomial theorem for positive integral 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</w:rPr>
              <w:t>index ,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</w:rPr>
              <w:t xml:space="preserve"> General term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0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Simple problems related to </w:t>
            </w:r>
            <w:r w:rsidRPr="0080396A">
              <w:rPr>
                <w:rFonts w:ascii="Times New Roman" w:hAnsi="Times New Roman" w:cs="Times New Roman"/>
                <w:szCs w:val="24"/>
              </w:rPr>
              <w:t>Binomial theorem for positive integral index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335B2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</w:rPr>
              <w:t>Binomial theorem for positive integral index.</w:t>
            </w:r>
          </w:p>
        </w:tc>
      </w:tr>
      <w:tr w:rsidR="00F8572A" w:rsidRPr="0080396A" w:rsidTr="004A58BE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4A58BE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</w:rPr>
              <w:t>UNIT-2(</w:t>
            </w:r>
            <w:r w:rsidRPr="0080396A">
              <w:rPr>
                <w:rFonts w:ascii="Times New Roman" w:hAnsi="Times New Roman" w:cs="Times New Roman"/>
                <w:b/>
                <w:bCs/>
                <w:szCs w:val="24"/>
              </w:rPr>
              <w:t>Trigonometry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Introduction to </w:t>
            </w:r>
            <w:r w:rsidRPr="0080396A">
              <w:rPr>
                <w:rFonts w:ascii="Times New Roman" w:hAnsi="Times New Roman" w:cs="Times New Roman"/>
                <w:bCs/>
                <w:szCs w:val="24"/>
                <w:lang w:val="en-US"/>
              </w:rPr>
              <w:t>Trigonometry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80396A">
              <w:rPr>
                <w:rFonts w:ascii="Times New Roman" w:hAnsi="Times New Roman" w:cs="Times New Roman"/>
                <w:szCs w:val="24"/>
              </w:rPr>
              <w:t>Concept  of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</w:rPr>
              <w:t xml:space="preserve">  angle:  measurement  of  angle in  degrees and simple problem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  <w:vAlign w:val="bottom"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c>
          <w:tcPr>
            <w:tcW w:w="816" w:type="dxa"/>
            <w:vMerge w:val="restart"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4A58BE">
            <w:pPr>
              <w:widowControl w:val="0"/>
              <w:autoSpaceDE w:val="0"/>
              <w:autoSpaceDN w:val="0"/>
              <w:adjustRightInd w:val="0"/>
              <w:spacing w:line="274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Grades, radians and   their conversions and related problems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  <w:vAlign w:val="bottom"/>
          </w:tcPr>
          <w:p w:rsidR="00F8572A" w:rsidRPr="0080396A" w:rsidRDefault="00F8572A" w:rsidP="008C1F4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3"/>
              </w:rPr>
            </w:pP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trigonometry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4A58BE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T-Ratios of standard angle (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  <w:lang w:val="en-US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,3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  <w:lang w:val="en-US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,4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  <w:lang w:val="en-US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etc) and fundamental Identitie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T-Ratios of standard angle (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  <w:lang w:val="en-US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,3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  <w:lang w:val="en-US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,4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  <w:lang w:val="en-US"/>
              </w:rPr>
              <w:t>0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etc)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BC5FB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C33E43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Allied angles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(without proof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)  Sum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,  Difference  formulae and their  applications (without  proof)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trigonometry.</w:t>
            </w:r>
          </w:p>
        </w:tc>
      </w:tr>
      <w:tr w:rsidR="00F8572A" w:rsidRPr="0080396A" w:rsidTr="00C33E43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Product formulae (Transformation of product to sum, difference and vice versa)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C33E43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/>
            </w:tblPr>
            <w:tblGrid>
              <w:gridCol w:w="20"/>
              <w:gridCol w:w="122"/>
              <w:gridCol w:w="2602"/>
              <w:gridCol w:w="1445"/>
            </w:tblGrid>
            <w:tr w:rsidR="00F8572A" w:rsidRPr="0080396A" w:rsidTr="00846825">
              <w:trPr>
                <w:trHeight w:val="293"/>
              </w:trPr>
              <w:tc>
                <w:tcPr>
                  <w:tcW w:w="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F8572A" w:rsidRPr="0080396A" w:rsidRDefault="00F8572A" w:rsidP="00846825">
                  <w:pPr>
                    <w:spacing w:after="0" w:line="240" w:lineRule="auto"/>
                    <w:rPr>
                      <w:rFonts w:ascii="Times New Roman" w:hAnsi="Times New Roman" w:cs="Times New Roman"/>
                      <w:szCs w:val="24"/>
                      <w:lang w:val="en-US"/>
                    </w:rPr>
                  </w:pPr>
                </w:p>
              </w:tc>
              <w:tc>
                <w:tcPr>
                  <w:tcW w:w="4169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F8572A" w:rsidRPr="0080396A" w:rsidRDefault="00F8572A" w:rsidP="00846825">
                  <w:pPr>
                    <w:spacing w:after="0" w:line="240" w:lineRule="auto"/>
                    <w:rPr>
                      <w:rFonts w:ascii="Times New Roman" w:hAnsi="Times New Roman" w:cs="Times New Roman"/>
                      <w:szCs w:val="24"/>
                      <w:lang w:val="en-US"/>
                    </w:rPr>
                  </w:pPr>
                  <w:r w:rsidRPr="0080396A">
                    <w:rPr>
                      <w:rFonts w:ascii="Times New Roman" w:hAnsi="Times New Roman" w:cs="Times New Roman"/>
                      <w:szCs w:val="24"/>
                      <w:lang w:val="en-US"/>
                    </w:rPr>
                    <w:t xml:space="preserve"> Applications of Trigonometric terms in engineering problems such as to find an angle</w:t>
                  </w:r>
                </w:p>
              </w:tc>
            </w:tr>
            <w:tr w:rsidR="00F8572A" w:rsidRPr="0080396A" w:rsidTr="00846825">
              <w:trPr>
                <w:trHeight w:val="278"/>
              </w:trPr>
              <w:tc>
                <w:tcPr>
                  <w:tcW w:w="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F8572A" w:rsidRPr="0080396A" w:rsidRDefault="00F8572A" w:rsidP="00846825">
                  <w:pPr>
                    <w:spacing w:after="0" w:line="240" w:lineRule="auto"/>
                    <w:rPr>
                      <w:rFonts w:ascii="Times New Roman" w:hAnsi="Times New Roman" w:cs="Times New Roman"/>
                      <w:szCs w:val="24"/>
                      <w:lang w:val="en-US"/>
                    </w:rPr>
                  </w:pPr>
                </w:p>
              </w:tc>
              <w:tc>
                <w:tcPr>
                  <w:tcW w:w="12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F8572A" w:rsidRPr="0080396A" w:rsidRDefault="00F8572A" w:rsidP="00846825">
                  <w:pPr>
                    <w:spacing w:after="0" w:line="240" w:lineRule="auto"/>
                    <w:rPr>
                      <w:rFonts w:ascii="Times New Roman" w:hAnsi="Times New Roman" w:cs="Times New Roman"/>
                      <w:szCs w:val="24"/>
                      <w:lang w:val="en-US"/>
                    </w:rPr>
                  </w:pPr>
                </w:p>
              </w:tc>
              <w:tc>
                <w:tcPr>
                  <w:tcW w:w="260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F8572A" w:rsidRPr="0080396A" w:rsidRDefault="00F8572A" w:rsidP="00846825">
                  <w:pPr>
                    <w:spacing w:after="0" w:line="240" w:lineRule="auto"/>
                    <w:rPr>
                      <w:rFonts w:ascii="Times New Roman" w:hAnsi="Times New Roman" w:cs="Times New Roman"/>
                      <w:szCs w:val="24"/>
                      <w:lang w:val="en-US"/>
                    </w:rPr>
                  </w:pPr>
                  <w:r w:rsidRPr="0080396A">
                    <w:rPr>
                      <w:rFonts w:ascii="Times New Roman" w:hAnsi="Times New Roman" w:cs="Times New Roman"/>
                      <w:szCs w:val="24"/>
                      <w:lang w:val="en-US"/>
                    </w:rPr>
                    <w:t>of  elevation, height, distance etc.</w:t>
                  </w:r>
                </w:p>
              </w:tc>
              <w:tc>
                <w:tcPr>
                  <w:tcW w:w="144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F8572A" w:rsidRPr="0080396A" w:rsidRDefault="00F8572A" w:rsidP="00846825">
                  <w:pPr>
                    <w:spacing w:after="0" w:line="240" w:lineRule="auto"/>
                    <w:rPr>
                      <w:rFonts w:ascii="Times New Roman" w:hAnsi="Times New Roman" w:cs="Times New Roman"/>
                      <w:szCs w:val="24"/>
                      <w:lang w:val="en-US"/>
                    </w:rPr>
                  </w:pPr>
                </w:p>
              </w:tc>
            </w:tr>
          </w:tbl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C33E43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4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846825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trigonometry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trigonometry.</w:t>
            </w:r>
          </w:p>
        </w:tc>
      </w:tr>
      <w:tr w:rsidR="00F8572A" w:rsidRPr="0080396A" w:rsidTr="00846825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D3623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</w:rPr>
              <w:t>Unit-3</w:t>
            </w:r>
            <w:r w:rsidRPr="0080396A">
              <w:rPr>
                <w:rFonts w:ascii="Times New Roman" w:hAnsi="Times New Roman" w:cs="Times New Roman"/>
                <w:szCs w:val="24"/>
              </w:rPr>
              <w:t>(</w:t>
            </w:r>
            <w:r w:rsidRPr="0080396A">
              <w:rPr>
                <w:rFonts w:ascii="Times New Roman" w:hAnsi="Times New Roman" w:cs="Times New Roman"/>
                <w:b/>
                <w:bCs/>
                <w:szCs w:val="24"/>
              </w:rPr>
              <w:t>Co-ordinate Geometry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8C1F4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Introduction to </w:t>
            </w:r>
            <w:r w:rsidRPr="0080396A">
              <w:rPr>
                <w:rFonts w:ascii="Times New Roman" w:hAnsi="Times New Roman" w:cs="Times New Roman"/>
                <w:bCs/>
                <w:szCs w:val="24"/>
              </w:rPr>
              <w:t>Co-ordinate Geometry,</w:t>
            </w:r>
            <w:r w:rsidRPr="0080396A">
              <w:rPr>
                <w:rFonts w:ascii="Times New Roman" w:hAnsi="Times New Roman" w:cs="Times New Roman"/>
                <w:szCs w:val="24"/>
              </w:rPr>
              <w:t xml:space="preserve"> Point: Distance Formula, Mid Point Formula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Centroid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 of triangle and area of triangl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lastRenderedPageBreak/>
              <w:t>1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bCs/>
                <w:szCs w:val="24"/>
              </w:rPr>
              <w:t>Co-ordinate Geometry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F8572A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bCs/>
                <w:szCs w:val="24"/>
              </w:rPr>
              <w:t>Co-ordinate Geometry.</w:t>
            </w:r>
          </w:p>
        </w:tc>
      </w:tr>
      <w:tr w:rsidR="00F8572A" w:rsidRPr="0080396A" w:rsidTr="008C1F46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Straight Line: Slope of a line, equation of straight line in various standards 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</w:rPr>
              <w:t>forms(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</w:rPr>
              <w:t>without  proof)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(slope  intercept  form,  intercept  form,  one-point  form,  two-point form, normal form, general form)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Angle between two straight lines and related problems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1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F8572A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Straight Line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straight lin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Circle: General equation of a circle and identification of centre and radius of circl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C32538">
            <w:pPr>
              <w:widowControl w:val="0"/>
              <w:autoSpaceDE w:val="0"/>
              <w:autoSpaceDN w:val="0"/>
              <w:adjustRightInd w:val="0"/>
              <w:spacing w:line="273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find the equation of a circle, given:</w:t>
            </w:r>
          </w:p>
          <w:p w:rsidR="00F8572A" w:rsidRPr="0080396A" w:rsidRDefault="00F8572A" w:rsidP="00C32538">
            <w:pPr>
              <w:widowControl w:val="0"/>
              <w:autoSpaceDE w:val="0"/>
              <w:autoSpaceDN w:val="0"/>
              <w:adjustRightInd w:val="0"/>
              <w:spacing w:line="273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* Centre and radius</w:t>
            </w:r>
          </w:p>
          <w:p w:rsidR="00F8572A" w:rsidRPr="0080396A" w:rsidRDefault="00F8572A" w:rsidP="00C32538">
            <w:pPr>
              <w:widowControl w:val="0"/>
              <w:autoSpaceDE w:val="0"/>
              <w:autoSpaceDN w:val="0"/>
              <w:adjustRightInd w:val="0"/>
              <w:spacing w:line="273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*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Coordinates of end points of a diameter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F8572A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Circle.</w:t>
            </w:r>
          </w:p>
        </w:tc>
      </w:tr>
      <w:tr w:rsidR="00F8572A" w:rsidRPr="0080396A" w:rsidTr="008C1F46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5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circl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C32538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D3623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</w:rPr>
              <w:t>UNIT-4</w:t>
            </w:r>
            <w:r w:rsidRPr="0080396A">
              <w:rPr>
                <w:rFonts w:ascii="Times New Roman" w:hAnsi="Times New Roman" w:cs="Times New Roman"/>
                <w:szCs w:val="24"/>
              </w:rPr>
              <w:t>(</w:t>
            </w:r>
            <w:r w:rsidRPr="0080396A">
              <w:rPr>
                <w:rFonts w:ascii="Times New Roman" w:hAnsi="Times New Roman" w:cs="Times New Roman"/>
                <w:b/>
                <w:bCs/>
                <w:szCs w:val="24"/>
              </w:rPr>
              <w:t>Differential Calculus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Definition of function; Concept of limits (Introduction only)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  <w:vAlign w:val="bottom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2538">
            <w:pPr>
              <w:tabs>
                <w:tab w:val="num" w:pos="1080"/>
              </w:tabs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Problems related to four standard limits only. 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limits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limit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Differentiation of standard function (Only formulas) and Differentiation of Algebraic function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4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Trigonometric functions, Exponential function, Logarithmic function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Differentiation problems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5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 Problems related to above differential function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6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Differentiation of sum, product and quotient of functions and related problem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Successive differentiation (up to 2nd order) and related problems. 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differential</w:t>
            </w:r>
            <w:r w:rsidR="001A0029" w:rsidRPr="0080396A">
              <w:rPr>
                <w:rFonts w:ascii="Times New Roman" w:hAnsi="Times New Roman" w:cs="Times New Roman"/>
                <w:szCs w:val="24"/>
              </w:rPr>
              <w:t xml:space="preserve"> calculus applications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2538">
            <w:pPr>
              <w:widowControl w:val="0"/>
              <w:tabs>
                <w:tab w:val="num" w:pos="108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Symbol" w:hAnsi="Symbol" w:cs="Symbol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Application of differential calculus in: </w:t>
            </w:r>
          </w:p>
          <w:p w:rsidR="00F8572A" w:rsidRPr="0080396A" w:rsidRDefault="00F8572A" w:rsidP="00C32538">
            <w:pPr>
              <w:widowControl w:val="0"/>
              <w:autoSpaceDE w:val="0"/>
              <w:autoSpaceDN w:val="0"/>
              <w:adjustRightInd w:val="0"/>
              <w:spacing w:line="36" w:lineRule="exact"/>
              <w:rPr>
                <w:rFonts w:ascii="Symbol" w:hAnsi="Symbol" w:cs="Symbol"/>
                <w:szCs w:val="24"/>
              </w:rPr>
            </w:pPr>
          </w:p>
          <w:p w:rsidR="00F8572A" w:rsidRPr="0080396A" w:rsidRDefault="00F8572A" w:rsidP="00C32538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Rate measures </w:t>
            </w:r>
          </w:p>
          <w:p w:rsidR="00F8572A" w:rsidRPr="0080396A" w:rsidRDefault="00F8572A" w:rsidP="00C32538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num" w:pos="216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Maxima and minima </w:t>
            </w:r>
          </w:p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C32538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6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D3623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</w:rPr>
              <w:t>UNIT-5</w:t>
            </w:r>
            <w:r w:rsidRPr="0080396A">
              <w:rPr>
                <w:rFonts w:ascii="Times New Roman" w:hAnsi="Times New Roman" w:cs="Times New Roman"/>
                <w:szCs w:val="24"/>
              </w:rPr>
              <w:t>(</w:t>
            </w:r>
            <w:r w:rsidRPr="0080396A">
              <w:rPr>
                <w:rFonts w:ascii="Times New Roman" w:hAnsi="Times New Roman" w:cs="Times New Roman"/>
                <w:b/>
                <w:bCs/>
                <w:szCs w:val="24"/>
              </w:rPr>
              <w:t>Integral Calculus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Integration as inverse operation of differentiation with simple example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Simple standard integrals, Integrations by parts and related Simple problems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integration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1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1758A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•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 xml:space="preserve">Evaluation of definite integrals with given limits. </w:t>
            </w:r>
          </w:p>
          <w:p w:rsidR="00F8572A" w:rsidRPr="0080396A" w:rsidRDefault="00F8572A" w:rsidP="001758A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ab/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>π/2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>π /2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>π/2</w:t>
            </w:r>
          </w:p>
          <w:p w:rsidR="00F8572A" w:rsidRPr="0080396A" w:rsidRDefault="00F8572A" w:rsidP="001758A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ab/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 xml:space="preserve">Evaluation of   </w:t>
            </w:r>
            <w:proofErr w:type="gramStart"/>
            <w:r w:rsidRPr="0080396A">
              <w:rPr>
                <w:rFonts w:ascii="Times New Roman" w:hAnsi="Times New Roman" w:cs="Times New Roman"/>
                <w:szCs w:val="24"/>
              </w:rPr>
              <w:t xml:space="preserve">∫ 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sinnx</w:t>
            </w:r>
            <w:proofErr w:type="spellEnd"/>
            <w:proofErr w:type="gramEnd"/>
            <w:r w:rsidRPr="0080396A">
              <w:rPr>
                <w:rFonts w:ascii="Times New Roman" w:hAnsi="Times New Roman" w:cs="Times New Roman"/>
                <w:szCs w:val="24"/>
              </w:rPr>
              <w:t xml:space="preserve">.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dx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>,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 xml:space="preserve">∫  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cosnx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dx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,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 xml:space="preserve">∫ 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sinmx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cosnx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dx</w:t>
            </w:r>
            <w:proofErr w:type="spellEnd"/>
          </w:p>
          <w:p w:rsidR="00F8572A" w:rsidRPr="0080396A" w:rsidRDefault="00F8572A" w:rsidP="001758A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ab/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>0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>0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  <w:t>0</w:t>
            </w:r>
          </w:p>
          <w:p w:rsidR="00F8572A" w:rsidRPr="0080396A" w:rsidRDefault="00F8572A" w:rsidP="001758A6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80396A">
              <w:rPr>
                <w:rFonts w:ascii="Times New Roman" w:hAnsi="Times New Roman" w:cs="Times New Roman"/>
                <w:szCs w:val="24"/>
              </w:rPr>
              <w:t>using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</w:rPr>
              <w:t xml:space="preserve"> formulae without proof (m and n being positive integers only) using pre-existing mathematical models.</w:t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</w:r>
            <w:r w:rsidRPr="0080396A">
              <w:rPr>
                <w:rFonts w:ascii="Times New Roman" w:hAnsi="Times New Roman" w:cs="Times New Roman"/>
                <w:szCs w:val="24"/>
              </w:rPr>
              <w:tab/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2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1758A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Applications of integration: for evaluation of area under a curve and axes (Simple problems where the limits are given)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lastRenderedPageBreak/>
              <w:t>2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1758A6">
            <w:pPr>
              <w:widowControl w:val="0"/>
              <w:autoSpaceDE w:val="0"/>
              <w:autoSpaceDN w:val="0"/>
              <w:adjustRightInd w:val="0"/>
              <w:spacing w:line="273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Numerical integration by Trapezoidal Rule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Trapezoidal Rule and Simpson’s 1/3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rd</w:t>
            </w:r>
            <w:r w:rsidRPr="0080396A">
              <w:rPr>
                <w:rFonts w:ascii="Times New Roman" w:hAnsi="Times New Roman" w:cs="Times New Roman"/>
                <w:szCs w:val="24"/>
              </w:rPr>
              <w:t xml:space="preserve">     Rule. 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Numerical integration by Simpson’s 1/3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rd</w:t>
            </w:r>
            <w:r w:rsidRPr="0080396A">
              <w:rPr>
                <w:rFonts w:ascii="Times New Roman" w:hAnsi="Times New Roman" w:cs="Times New Roman"/>
                <w:szCs w:val="24"/>
              </w:rPr>
              <w:t xml:space="preserve">     Rul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758A6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D36238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</w:rPr>
              <w:t>UNIT-6</w:t>
            </w:r>
            <w:r w:rsidRPr="0080396A">
              <w:rPr>
                <w:rFonts w:ascii="Times New Roman" w:hAnsi="Times New Roman" w:cs="Times New Roman"/>
                <w:szCs w:val="24"/>
              </w:rPr>
              <w:t>(</w:t>
            </w:r>
            <w:r w:rsidRPr="0080396A">
              <w:rPr>
                <w:rFonts w:ascii="Times New Roman" w:hAnsi="Times New Roman" w:cs="Times New Roman"/>
                <w:b/>
                <w:bCs/>
                <w:szCs w:val="24"/>
              </w:rPr>
              <w:t>Differential Equations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rPr>
          <w:trHeight w:val="135"/>
        </w:trPr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Definition,  order,  degree  and  linearity,  of  an  ordinary  differential  equation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8C1F46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53129E">
            <w:pPr>
              <w:widowControl w:val="0"/>
              <w:autoSpaceDE w:val="0"/>
              <w:autoSpaceDN w:val="0"/>
              <w:adjustRightInd w:val="0"/>
              <w:spacing w:line="334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Solution of </w:t>
            </w:r>
            <w:proofErr w:type="spellStart"/>
            <w:proofErr w:type="gramStart"/>
            <w:r w:rsidRPr="0080396A">
              <w:rPr>
                <w:rFonts w:ascii="Times New Roman" w:hAnsi="Times New Roman" w:cs="Times New Roman"/>
                <w:szCs w:val="24"/>
              </w:rPr>
              <w:t>I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st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 order</w:t>
            </w:r>
            <w:proofErr w:type="gramEnd"/>
            <w:r w:rsidRPr="0080396A">
              <w:rPr>
                <w:rFonts w:ascii="Times New Roman" w:hAnsi="Times New Roman" w:cs="Times New Roman"/>
                <w:szCs w:val="24"/>
              </w:rPr>
              <w:t xml:space="preserve"> and </w:t>
            </w:r>
            <w:proofErr w:type="spellStart"/>
            <w:r w:rsidRPr="0080396A">
              <w:rPr>
                <w:rFonts w:ascii="Times New Roman" w:hAnsi="Times New Roman" w:cs="Times New Roman"/>
                <w:szCs w:val="24"/>
              </w:rPr>
              <w:t>I</w:t>
            </w:r>
            <w:r w:rsidRPr="0080396A">
              <w:rPr>
                <w:rFonts w:ascii="Times New Roman" w:hAnsi="Times New Roman" w:cs="Times New Roman"/>
                <w:sz w:val="28"/>
                <w:szCs w:val="31"/>
                <w:vertAlign w:val="superscript"/>
              </w:rPr>
              <w:t>st</w:t>
            </w:r>
            <w:proofErr w:type="spellEnd"/>
            <w:r w:rsidRPr="0080396A">
              <w:rPr>
                <w:rFonts w:ascii="Times New Roman" w:hAnsi="Times New Roman" w:cs="Times New Roman"/>
                <w:szCs w:val="24"/>
              </w:rPr>
              <w:t xml:space="preserve">  degree differential equation by variable separable method (Simple problems)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differential equations.</w:t>
            </w:r>
          </w:p>
        </w:tc>
      </w:tr>
      <w:tr w:rsidR="00F8572A" w:rsidRPr="0080396A" w:rsidTr="008C1F46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  <w:vAlign w:val="bottom"/>
          </w:tcPr>
          <w:p w:rsidR="00F8572A" w:rsidRPr="0080396A" w:rsidRDefault="00F8572A" w:rsidP="0053129E">
            <w:pPr>
              <w:widowControl w:val="0"/>
              <w:autoSpaceDE w:val="0"/>
              <w:autoSpaceDN w:val="0"/>
              <w:adjustRightInd w:val="0"/>
              <w:spacing w:line="217" w:lineRule="exact"/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differential equations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D36238">
            <w:pPr>
              <w:jc w:val="center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80396A">
              <w:rPr>
                <w:rFonts w:ascii="Times New Roman" w:hAnsi="Times New Roman" w:cs="Times New Roman"/>
                <w:b/>
                <w:szCs w:val="24"/>
                <w:lang w:val="en-US"/>
              </w:rPr>
              <w:t>UNIT-7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(</w:t>
            </w:r>
            <w:r w:rsidRPr="0080396A">
              <w:rPr>
                <w:rFonts w:ascii="Times New Roman" w:hAnsi="Times New Roman" w:cs="Times New Roman"/>
                <w:b/>
                <w:bCs/>
                <w:szCs w:val="24"/>
              </w:rPr>
              <w:t>Statistics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7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Measures of Central Tendency: Mean, Median, Mode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Mean, Median, Mode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0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Problems related to Mean, Median, Mode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1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Measures of Dispersion: Mean deviation from mean, Standard deviation.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 w:val="restart"/>
          </w:tcPr>
          <w:p w:rsidR="00F8572A" w:rsidRPr="0080396A" w:rsidRDefault="001A0029" w:rsidP="008C1F46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2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>Mean deviation from mean, Standard deviation.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8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F8572A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</w:t>
            </w:r>
            <w:r w:rsidRPr="0080396A">
              <w:rPr>
                <w:rFonts w:ascii="Times New Roman" w:hAnsi="Times New Roman" w:cs="Times New Roman"/>
                <w:szCs w:val="24"/>
                <w:lang w:val="en-US"/>
              </w:rPr>
              <w:t xml:space="preserve">Mean deviation from mean, Standard deviation and </w:t>
            </w:r>
            <w:r w:rsidRPr="0080396A">
              <w:rPr>
                <w:rFonts w:ascii="Times New Roman" w:hAnsi="Times New Roman" w:cs="Times New Roman"/>
                <w:szCs w:val="24"/>
              </w:rPr>
              <w:t>Coefficient of rank correlation.</w:t>
            </w: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3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Correlation coefficient and Coefficient of rank correlation (Simple problems)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8572A" w:rsidRPr="0080396A" w:rsidTr="001E1CB8">
        <w:tc>
          <w:tcPr>
            <w:tcW w:w="816" w:type="dxa"/>
            <w:vMerge/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4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 xml:space="preserve">Problems related to Correlation coefficient and Coefficient of rank correlation. </w:t>
            </w: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F8572A" w:rsidRPr="0080396A" w:rsidRDefault="00F8572A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A0029" w:rsidRPr="0080396A" w:rsidTr="001E1CB8">
        <w:tc>
          <w:tcPr>
            <w:tcW w:w="816" w:type="dxa"/>
            <w:vMerge w:val="restart"/>
          </w:tcPr>
          <w:p w:rsidR="001A0029" w:rsidRPr="0080396A" w:rsidRDefault="001A0029" w:rsidP="008C1F46">
            <w:pPr>
              <w:rPr>
                <w:rFonts w:ascii="Times New Roman" w:hAnsi="Times New Roman" w:cs="Times New Roman"/>
                <w:szCs w:val="24"/>
              </w:rPr>
            </w:pPr>
          </w:p>
          <w:p w:rsidR="001A0029" w:rsidRPr="0080396A" w:rsidRDefault="001A0029" w:rsidP="008C1F4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5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vMerge w:val="restart"/>
            <w:tcBorders>
              <w:left w:val="single" w:sz="4" w:space="0" w:color="auto"/>
            </w:tcBorders>
          </w:tcPr>
          <w:p w:rsidR="001A0029" w:rsidRPr="0080396A" w:rsidRDefault="001A0029" w:rsidP="0070260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  <w:p w:rsidR="001A0029" w:rsidRPr="0080396A" w:rsidRDefault="001A0029" w:rsidP="0070260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</w:p>
          <w:p w:rsidR="001A0029" w:rsidRPr="0080396A" w:rsidRDefault="003706EA" w:rsidP="0070260E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80396A">
              <w:rPr>
                <w:rFonts w:ascii="Times New Roman" w:hAnsi="Times New Roman" w:cs="Times New Roman"/>
                <w:b/>
                <w:sz w:val="24"/>
                <w:szCs w:val="28"/>
              </w:rPr>
              <w:t>Tests</w:t>
            </w: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29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 w:val="restart"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A0029" w:rsidRPr="0080396A" w:rsidTr="001E1CB8">
        <w:tc>
          <w:tcPr>
            <w:tcW w:w="816" w:type="dxa"/>
            <w:vMerge/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6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A0029" w:rsidRPr="0080396A" w:rsidTr="004336A3">
        <w:trPr>
          <w:trHeight w:val="145"/>
        </w:trPr>
        <w:tc>
          <w:tcPr>
            <w:tcW w:w="816" w:type="dxa"/>
            <w:vMerge/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7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A0029" w:rsidRPr="0080396A" w:rsidTr="001E1CB8">
        <w:tc>
          <w:tcPr>
            <w:tcW w:w="816" w:type="dxa"/>
            <w:vMerge w:val="restart"/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8th</w:t>
            </w:r>
          </w:p>
        </w:tc>
        <w:tc>
          <w:tcPr>
            <w:tcW w:w="4405" w:type="dxa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 w:val="restart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3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A0029" w:rsidRPr="0080396A" w:rsidTr="001E1CB8">
        <w:tc>
          <w:tcPr>
            <w:tcW w:w="816" w:type="dxa"/>
            <w:vMerge/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89th</w:t>
            </w:r>
          </w:p>
        </w:tc>
        <w:tc>
          <w:tcPr>
            <w:tcW w:w="4405" w:type="dxa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A0029" w:rsidRPr="0080396A" w:rsidTr="001E1CB8">
        <w:tc>
          <w:tcPr>
            <w:tcW w:w="816" w:type="dxa"/>
            <w:vMerge/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1" w:type="dxa"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  <w:r w:rsidRPr="0080396A">
              <w:rPr>
                <w:rFonts w:ascii="Times New Roman" w:hAnsi="Times New Roman" w:cs="Times New Roman"/>
                <w:szCs w:val="24"/>
              </w:rPr>
              <w:t>90</w:t>
            </w:r>
            <w:r w:rsidRPr="0080396A">
              <w:rPr>
                <w:rFonts w:ascii="Times New Roman" w:hAnsi="Times New Roman" w:cs="Times New Roman"/>
                <w:szCs w:val="24"/>
                <w:vertAlign w:val="superscript"/>
              </w:rPr>
              <w:t>th</w:t>
            </w:r>
          </w:p>
        </w:tc>
        <w:tc>
          <w:tcPr>
            <w:tcW w:w="4405" w:type="dxa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84" w:type="dxa"/>
            <w:vMerge/>
            <w:tcBorders>
              <w:righ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30" w:type="dxa"/>
            <w:gridSpan w:val="2"/>
            <w:vMerge/>
            <w:tcBorders>
              <w:left w:val="single" w:sz="4" w:space="0" w:color="auto"/>
            </w:tcBorders>
          </w:tcPr>
          <w:p w:rsidR="001A0029" w:rsidRPr="0080396A" w:rsidRDefault="001A0029" w:rsidP="00C33E4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CC73FD" w:rsidRPr="0080396A" w:rsidRDefault="00CC73FD">
      <w:pPr>
        <w:rPr>
          <w:sz w:val="20"/>
        </w:rPr>
      </w:pPr>
      <w:r w:rsidRPr="0080396A">
        <w:rPr>
          <w:sz w:val="20"/>
        </w:rPr>
        <w:br w:type="page"/>
      </w:r>
    </w:p>
    <w:sectPr w:rsidR="00CC73FD" w:rsidRPr="0080396A" w:rsidSect="004B4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428B"/>
    <w:multiLevelType w:val="hybridMultilevel"/>
    <w:tmpl w:val="000026A6"/>
    <w:lvl w:ilvl="0" w:tplc="0000701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0004509"/>
    <w:multiLevelType w:val="hybridMultilevel"/>
    <w:tmpl w:val="00001238"/>
    <w:lvl w:ilvl="0" w:tplc="00003B25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0001E1F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>
    <w:nsid w:val="00004CAD"/>
    <w:multiLevelType w:val="hybridMultilevel"/>
    <w:tmpl w:val="0000314F"/>
    <w:lvl w:ilvl="0" w:tplc="00005E14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4DF2"/>
    <w:multiLevelType w:val="hybridMultilevel"/>
    <w:tmpl w:val="00004944"/>
    <w:lvl w:ilvl="0" w:tplc="00002E4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005D03"/>
    <w:multiLevelType w:val="hybridMultilevel"/>
    <w:tmpl w:val="00007A5A"/>
    <w:lvl w:ilvl="0" w:tplc="0000767D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>
    <w:nsid w:val="2A25138F"/>
    <w:multiLevelType w:val="singleLevel"/>
    <w:tmpl w:val="30D010B0"/>
    <w:lvl w:ilvl="0">
      <w:start w:val="1"/>
      <w:numFmt w:val="bullet"/>
      <w:lvlText w:val="-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>
    <w:nsid w:val="44715453"/>
    <w:multiLevelType w:val="hybridMultilevel"/>
    <w:tmpl w:val="8A882C0E"/>
    <w:lvl w:ilvl="0" w:tplc="68CA75A0">
      <w:start w:val="1"/>
      <w:numFmt w:val="decimal"/>
      <w:lvlText w:val="%1."/>
      <w:lvlJc w:val="left"/>
      <w:pPr>
        <w:ind w:left="560" w:hanging="452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DC762D34">
      <w:numFmt w:val="bullet"/>
      <w:lvlText w:val=""/>
      <w:lvlJc w:val="left"/>
      <w:pPr>
        <w:ind w:left="1280" w:hanging="540"/>
      </w:pPr>
      <w:rPr>
        <w:rFonts w:ascii="Symbol" w:eastAsia="Symbol" w:hAnsi="Symbol" w:cs="Symbol" w:hint="default"/>
        <w:w w:val="99"/>
        <w:sz w:val="24"/>
        <w:szCs w:val="24"/>
      </w:rPr>
    </w:lvl>
    <w:lvl w:ilvl="2" w:tplc="80B8B3AC">
      <w:numFmt w:val="bullet"/>
      <w:lvlText w:val="•"/>
      <w:lvlJc w:val="left"/>
      <w:pPr>
        <w:ind w:left="2233" w:hanging="540"/>
      </w:pPr>
      <w:rPr>
        <w:rFonts w:hint="default"/>
      </w:rPr>
    </w:lvl>
    <w:lvl w:ilvl="3" w:tplc="39886F34">
      <w:numFmt w:val="bullet"/>
      <w:lvlText w:val="•"/>
      <w:lvlJc w:val="left"/>
      <w:pPr>
        <w:ind w:left="3186" w:hanging="540"/>
      </w:pPr>
      <w:rPr>
        <w:rFonts w:hint="default"/>
      </w:rPr>
    </w:lvl>
    <w:lvl w:ilvl="4" w:tplc="94061250">
      <w:numFmt w:val="bullet"/>
      <w:lvlText w:val="•"/>
      <w:lvlJc w:val="left"/>
      <w:pPr>
        <w:ind w:left="4140" w:hanging="540"/>
      </w:pPr>
      <w:rPr>
        <w:rFonts w:hint="default"/>
      </w:rPr>
    </w:lvl>
    <w:lvl w:ilvl="5" w:tplc="0852B660">
      <w:numFmt w:val="bullet"/>
      <w:lvlText w:val="•"/>
      <w:lvlJc w:val="left"/>
      <w:pPr>
        <w:ind w:left="5093" w:hanging="540"/>
      </w:pPr>
      <w:rPr>
        <w:rFonts w:hint="default"/>
      </w:rPr>
    </w:lvl>
    <w:lvl w:ilvl="6" w:tplc="18967768">
      <w:numFmt w:val="bullet"/>
      <w:lvlText w:val="•"/>
      <w:lvlJc w:val="left"/>
      <w:pPr>
        <w:ind w:left="6046" w:hanging="540"/>
      </w:pPr>
      <w:rPr>
        <w:rFonts w:hint="default"/>
      </w:rPr>
    </w:lvl>
    <w:lvl w:ilvl="7" w:tplc="4F5002A8">
      <w:numFmt w:val="bullet"/>
      <w:lvlText w:val="•"/>
      <w:lvlJc w:val="left"/>
      <w:pPr>
        <w:ind w:left="7000" w:hanging="540"/>
      </w:pPr>
      <w:rPr>
        <w:rFonts w:hint="default"/>
      </w:rPr>
    </w:lvl>
    <w:lvl w:ilvl="8" w:tplc="31CA9A6E">
      <w:numFmt w:val="bullet"/>
      <w:lvlText w:val="•"/>
      <w:lvlJc w:val="left"/>
      <w:pPr>
        <w:ind w:left="7953" w:hanging="540"/>
      </w:pPr>
      <w:rPr>
        <w:rFonts w:hint="default"/>
      </w:rPr>
    </w:lvl>
  </w:abstractNum>
  <w:abstractNum w:abstractNumId="7">
    <w:nsid w:val="5A164C33"/>
    <w:multiLevelType w:val="hybridMultilevel"/>
    <w:tmpl w:val="870A3034"/>
    <w:lvl w:ilvl="0" w:tplc="881C3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C222DF"/>
    <w:multiLevelType w:val="hybridMultilevel"/>
    <w:tmpl w:val="20F48022"/>
    <w:lvl w:ilvl="0" w:tplc="15DAAA54">
      <w:start w:val="1"/>
      <w:numFmt w:val="decimal"/>
      <w:lvlText w:val="%1."/>
      <w:lvlJc w:val="left"/>
      <w:pPr>
        <w:ind w:left="820" w:hanging="720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FF1464FA">
      <w:numFmt w:val="bullet"/>
      <w:lvlText w:val="•"/>
      <w:lvlJc w:val="left"/>
      <w:pPr>
        <w:ind w:left="1696" w:hanging="720"/>
      </w:pPr>
      <w:rPr>
        <w:rFonts w:hint="default"/>
      </w:rPr>
    </w:lvl>
    <w:lvl w:ilvl="2" w:tplc="57025484">
      <w:numFmt w:val="bullet"/>
      <w:lvlText w:val="•"/>
      <w:lvlJc w:val="left"/>
      <w:pPr>
        <w:ind w:left="2572" w:hanging="720"/>
      </w:pPr>
      <w:rPr>
        <w:rFonts w:hint="default"/>
      </w:rPr>
    </w:lvl>
    <w:lvl w:ilvl="3" w:tplc="B32AE1CA">
      <w:numFmt w:val="bullet"/>
      <w:lvlText w:val="•"/>
      <w:lvlJc w:val="left"/>
      <w:pPr>
        <w:ind w:left="3448" w:hanging="720"/>
      </w:pPr>
      <w:rPr>
        <w:rFonts w:hint="default"/>
      </w:rPr>
    </w:lvl>
    <w:lvl w:ilvl="4" w:tplc="BE4E6034">
      <w:numFmt w:val="bullet"/>
      <w:lvlText w:val="•"/>
      <w:lvlJc w:val="left"/>
      <w:pPr>
        <w:ind w:left="4324" w:hanging="720"/>
      </w:pPr>
      <w:rPr>
        <w:rFonts w:hint="default"/>
      </w:rPr>
    </w:lvl>
    <w:lvl w:ilvl="5" w:tplc="28BCF9C4">
      <w:numFmt w:val="bullet"/>
      <w:lvlText w:val="•"/>
      <w:lvlJc w:val="left"/>
      <w:pPr>
        <w:ind w:left="5200" w:hanging="720"/>
      </w:pPr>
      <w:rPr>
        <w:rFonts w:hint="default"/>
      </w:rPr>
    </w:lvl>
    <w:lvl w:ilvl="6" w:tplc="5CF0BD6E">
      <w:numFmt w:val="bullet"/>
      <w:lvlText w:val="•"/>
      <w:lvlJc w:val="left"/>
      <w:pPr>
        <w:ind w:left="6076" w:hanging="720"/>
      </w:pPr>
      <w:rPr>
        <w:rFonts w:hint="default"/>
      </w:rPr>
    </w:lvl>
    <w:lvl w:ilvl="7" w:tplc="C0808E34">
      <w:numFmt w:val="bullet"/>
      <w:lvlText w:val="•"/>
      <w:lvlJc w:val="left"/>
      <w:pPr>
        <w:ind w:left="6952" w:hanging="720"/>
      </w:pPr>
      <w:rPr>
        <w:rFonts w:hint="default"/>
      </w:rPr>
    </w:lvl>
    <w:lvl w:ilvl="8" w:tplc="E6B2FA2A">
      <w:numFmt w:val="bullet"/>
      <w:lvlText w:val="•"/>
      <w:lvlJc w:val="left"/>
      <w:pPr>
        <w:ind w:left="7828" w:hanging="720"/>
      </w:pPr>
      <w:rPr>
        <w:rFonts w:hint="default"/>
      </w:rPr>
    </w:lvl>
  </w:abstractNum>
  <w:abstractNum w:abstractNumId="9">
    <w:nsid w:val="6F3D4D19"/>
    <w:multiLevelType w:val="hybridMultilevel"/>
    <w:tmpl w:val="F7A06082"/>
    <w:lvl w:ilvl="0" w:tplc="B4906C1A">
      <w:start w:val="1"/>
      <w:numFmt w:val="decimal"/>
      <w:lvlText w:val="%1."/>
      <w:lvlJc w:val="left"/>
      <w:pPr>
        <w:ind w:left="820" w:hanging="720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7CD80F06">
      <w:numFmt w:val="bullet"/>
      <w:lvlText w:val="•"/>
      <w:lvlJc w:val="left"/>
      <w:pPr>
        <w:ind w:left="1696" w:hanging="720"/>
      </w:pPr>
      <w:rPr>
        <w:rFonts w:hint="default"/>
      </w:rPr>
    </w:lvl>
    <w:lvl w:ilvl="2" w:tplc="B3D4788E">
      <w:numFmt w:val="bullet"/>
      <w:lvlText w:val="•"/>
      <w:lvlJc w:val="left"/>
      <w:pPr>
        <w:ind w:left="2572" w:hanging="720"/>
      </w:pPr>
      <w:rPr>
        <w:rFonts w:hint="default"/>
      </w:rPr>
    </w:lvl>
    <w:lvl w:ilvl="3" w:tplc="4EA4623C">
      <w:numFmt w:val="bullet"/>
      <w:lvlText w:val="•"/>
      <w:lvlJc w:val="left"/>
      <w:pPr>
        <w:ind w:left="3448" w:hanging="720"/>
      </w:pPr>
      <w:rPr>
        <w:rFonts w:hint="default"/>
      </w:rPr>
    </w:lvl>
    <w:lvl w:ilvl="4" w:tplc="36362FC6">
      <w:numFmt w:val="bullet"/>
      <w:lvlText w:val="•"/>
      <w:lvlJc w:val="left"/>
      <w:pPr>
        <w:ind w:left="4324" w:hanging="720"/>
      </w:pPr>
      <w:rPr>
        <w:rFonts w:hint="default"/>
      </w:rPr>
    </w:lvl>
    <w:lvl w:ilvl="5" w:tplc="48D6A61C">
      <w:numFmt w:val="bullet"/>
      <w:lvlText w:val="•"/>
      <w:lvlJc w:val="left"/>
      <w:pPr>
        <w:ind w:left="5200" w:hanging="720"/>
      </w:pPr>
      <w:rPr>
        <w:rFonts w:hint="default"/>
      </w:rPr>
    </w:lvl>
    <w:lvl w:ilvl="6" w:tplc="FA924446">
      <w:numFmt w:val="bullet"/>
      <w:lvlText w:val="•"/>
      <w:lvlJc w:val="left"/>
      <w:pPr>
        <w:ind w:left="6076" w:hanging="720"/>
      </w:pPr>
      <w:rPr>
        <w:rFonts w:hint="default"/>
      </w:rPr>
    </w:lvl>
    <w:lvl w:ilvl="7" w:tplc="AD785206">
      <w:numFmt w:val="bullet"/>
      <w:lvlText w:val="•"/>
      <w:lvlJc w:val="left"/>
      <w:pPr>
        <w:ind w:left="6952" w:hanging="720"/>
      </w:pPr>
      <w:rPr>
        <w:rFonts w:hint="default"/>
      </w:rPr>
    </w:lvl>
    <w:lvl w:ilvl="8" w:tplc="04D4A5D8">
      <w:numFmt w:val="bullet"/>
      <w:lvlText w:val="•"/>
      <w:lvlJc w:val="left"/>
      <w:pPr>
        <w:ind w:left="7828" w:hanging="720"/>
      </w:pPr>
      <w:rPr>
        <w:rFonts w:hint="default"/>
      </w:rPr>
    </w:lvl>
  </w:abstractNum>
  <w:abstractNum w:abstractNumId="10">
    <w:nsid w:val="79F17543"/>
    <w:multiLevelType w:val="hybridMultilevel"/>
    <w:tmpl w:val="C2EC8662"/>
    <w:lvl w:ilvl="0" w:tplc="D8C20996">
      <w:start w:val="1"/>
      <w:numFmt w:val="decimal"/>
      <w:lvlText w:val="%1."/>
      <w:lvlJc w:val="left"/>
      <w:pPr>
        <w:ind w:left="560" w:hanging="452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1DB407DC">
      <w:numFmt w:val="bullet"/>
      <w:lvlText w:val=""/>
      <w:lvlJc w:val="left"/>
      <w:pPr>
        <w:ind w:left="1280" w:hanging="540"/>
      </w:pPr>
      <w:rPr>
        <w:rFonts w:ascii="Symbol" w:eastAsia="Symbol" w:hAnsi="Symbol" w:cs="Symbol" w:hint="default"/>
        <w:w w:val="99"/>
        <w:sz w:val="24"/>
        <w:szCs w:val="24"/>
      </w:rPr>
    </w:lvl>
    <w:lvl w:ilvl="2" w:tplc="F7BA5262">
      <w:numFmt w:val="bullet"/>
      <w:lvlText w:val="•"/>
      <w:lvlJc w:val="left"/>
      <w:pPr>
        <w:ind w:left="2233" w:hanging="540"/>
      </w:pPr>
      <w:rPr>
        <w:rFonts w:hint="default"/>
      </w:rPr>
    </w:lvl>
    <w:lvl w:ilvl="3" w:tplc="F168AA34">
      <w:numFmt w:val="bullet"/>
      <w:lvlText w:val="•"/>
      <w:lvlJc w:val="left"/>
      <w:pPr>
        <w:ind w:left="3186" w:hanging="540"/>
      </w:pPr>
      <w:rPr>
        <w:rFonts w:hint="default"/>
      </w:rPr>
    </w:lvl>
    <w:lvl w:ilvl="4" w:tplc="428EC324">
      <w:numFmt w:val="bullet"/>
      <w:lvlText w:val="•"/>
      <w:lvlJc w:val="left"/>
      <w:pPr>
        <w:ind w:left="4140" w:hanging="540"/>
      </w:pPr>
      <w:rPr>
        <w:rFonts w:hint="default"/>
      </w:rPr>
    </w:lvl>
    <w:lvl w:ilvl="5" w:tplc="B4744F6A">
      <w:numFmt w:val="bullet"/>
      <w:lvlText w:val="•"/>
      <w:lvlJc w:val="left"/>
      <w:pPr>
        <w:ind w:left="5093" w:hanging="540"/>
      </w:pPr>
      <w:rPr>
        <w:rFonts w:hint="default"/>
      </w:rPr>
    </w:lvl>
    <w:lvl w:ilvl="6" w:tplc="0EA06F34">
      <w:numFmt w:val="bullet"/>
      <w:lvlText w:val="•"/>
      <w:lvlJc w:val="left"/>
      <w:pPr>
        <w:ind w:left="6046" w:hanging="540"/>
      </w:pPr>
      <w:rPr>
        <w:rFonts w:hint="default"/>
      </w:rPr>
    </w:lvl>
    <w:lvl w:ilvl="7" w:tplc="8244E21E">
      <w:numFmt w:val="bullet"/>
      <w:lvlText w:val="•"/>
      <w:lvlJc w:val="left"/>
      <w:pPr>
        <w:ind w:left="7000" w:hanging="540"/>
      </w:pPr>
      <w:rPr>
        <w:rFonts w:hint="default"/>
      </w:rPr>
    </w:lvl>
    <w:lvl w:ilvl="8" w:tplc="348425D2">
      <w:numFmt w:val="bullet"/>
      <w:lvlText w:val="•"/>
      <w:lvlJc w:val="left"/>
      <w:pPr>
        <w:ind w:left="7953" w:hanging="540"/>
      </w:pPr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10"/>
  </w:num>
  <w:num w:numId="5">
    <w:abstractNumId w:val="5"/>
  </w:num>
  <w:num w:numId="6">
    <w:abstractNumId w:val="2"/>
  </w:num>
  <w:num w:numId="7">
    <w:abstractNumId w:val="3"/>
  </w:num>
  <w:num w:numId="8">
    <w:abstractNumId w:val="0"/>
  </w:num>
  <w:num w:numId="9">
    <w:abstractNumId w:val="4"/>
  </w:num>
  <w:num w:numId="10">
    <w:abstractNumId w:val="1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cxtDQwNjMztzQ0MDBV0lEKTi0uzszPAykwrAUA0qU+QywAAAA="/>
  </w:docVars>
  <w:rsids>
    <w:rsidRoot w:val="00BA73F5"/>
    <w:rsid w:val="000E4D32"/>
    <w:rsid w:val="00167A1B"/>
    <w:rsid w:val="001758A6"/>
    <w:rsid w:val="0018146E"/>
    <w:rsid w:val="001A0029"/>
    <w:rsid w:val="001B4A36"/>
    <w:rsid w:val="001E1CB8"/>
    <w:rsid w:val="001E791B"/>
    <w:rsid w:val="00222014"/>
    <w:rsid w:val="00235D87"/>
    <w:rsid w:val="002500AD"/>
    <w:rsid w:val="002775C0"/>
    <w:rsid w:val="002952AC"/>
    <w:rsid w:val="002A428D"/>
    <w:rsid w:val="002A7904"/>
    <w:rsid w:val="002B19A8"/>
    <w:rsid w:val="002D6ABD"/>
    <w:rsid w:val="002E69B4"/>
    <w:rsid w:val="002F3FB1"/>
    <w:rsid w:val="002F4C92"/>
    <w:rsid w:val="00335B25"/>
    <w:rsid w:val="003509F4"/>
    <w:rsid w:val="003706EA"/>
    <w:rsid w:val="0037490F"/>
    <w:rsid w:val="003B183E"/>
    <w:rsid w:val="00422C94"/>
    <w:rsid w:val="004307B9"/>
    <w:rsid w:val="004309D0"/>
    <w:rsid w:val="004336A3"/>
    <w:rsid w:val="00453CF9"/>
    <w:rsid w:val="00481641"/>
    <w:rsid w:val="004976E3"/>
    <w:rsid w:val="004A3C46"/>
    <w:rsid w:val="004A58BE"/>
    <w:rsid w:val="004B200B"/>
    <w:rsid w:val="004B420F"/>
    <w:rsid w:val="004B7D76"/>
    <w:rsid w:val="004C0CAE"/>
    <w:rsid w:val="004C5700"/>
    <w:rsid w:val="004C64D4"/>
    <w:rsid w:val="004E15EC"/>
    <w:rsid w:val="004F22C5"/>
    <w:rsid w:val="0053129E"/>
    <w:rsid w:val="005832AD"/>
    <w:rsid w:val="006562B8"/>
    <w:rsid w:val="00672555"/>
    <w:rsid w:val="006768F9"/>
    <w:rsid w:val="006801C6"/>
    <w:rsid w:val="006948C9"/>
    <w:rsid w:val="006B61C5"/>
    <w:rsid w:val="006E6EB8"/>
    <w:rsid w:val="006F456C"/>
    <w:rsid w:val="006F53D1"/>
    <w:rsid w:val="0070260E"/>
    <w:rsid w:val="007855AE"/>
    <w:rsid w:val="007933B4"/>
    <w:rsid w:val="007B63E0"/>
    <w:rsid w:val="007C1F98"/>
    <w:rsid w:val="007E1C14"/>
    <w:rsid w:val="0080396A"/>
    <w:rsid w:val="0082537A"/>
    <w:rsid w:val="00846825"/>
    <w:rsid w:val="00863B11"/>
    <w:rsid w:val="00872A46"/>
    <w:rsid w:val="00890A4B"/>
    <w:rsid w:val="00895643"/>
    <w:rsid w:val="008A406A"/>
    <w:rsid w:val="008B38F1"/>
    <w:rsid w:val="008C1F46"/>
    <w:rsid w:val="00907548"/>
    <w:rsid w:val="009137B1"/>
    <w:rsid w:val="00920870"/>
    <w:rsid w:val="00940F71"/>
    <w:rsid w:val="009B5784"/>
    <w:rsid w:val="00A5022A"/>
    <w:rsid w:val="00A56284"/>
    <w:rsid w:val="00A76881"/>
    <w:rsid w:val="00AC1D7E"/>
    <w:rsid w:val="00B00C44"/>
    <w:rsid w:val="00B01A71"/>
    <w:rsid w:val="00B0461B"/>
    <w:rsid w:val="00B47D4F"/>
    <w:rsid w:val="00B7791D"/>
    <w:rsid w:val="00B87B9C"/>
    <w:rsid w:val="00B964F8"/>
    <w:rsid w:val="00B97ED9"/>
    <w:rsid w:val="00BA73F5"/>
    <w:rsid w:val="00BB1D2D"/>
    <w:rsid w:val="00BC5FB7"/>
    <w:rsid w:val="00BF21A1"/>
    <w:rsid w:val="00BF3456"/>
    <w:rsid w:val="00C04965"/>
    <w:rsid w:val="00C04DB7"/>
    <w:rsid w:val="00C1746E"/>
    <w:rsid w:val="00C32538"/>
    <w:rsid w:val="00C33E43"/>
    <w:rsid w:val="00C655C5"/>
    <w:rsid w:val="00CB0E4D"/>
    <w:rsid w:val="00CC73FD"/>
    <w:rsid w:val="00CF1B73"/>
    <w:rsid w:val="00D014D7"/>
    <w:rsid w:val="00D06B4B"/>
    <w:rsid w:val="00D1044F"/>
    <w:rsid w:val="00D117A5"/>
    <w:rsid w:val="00D36238"/>
    <w:rsid w:val="00D37721"/>
    <w:rsid w:val="00D419D5"/>
    <w:rsid w:val="00D47FEF"/>
    <w:rsid w:val="00D87E5B"/>
    <w:rsid w:val="00D95B99"/>
    <w:rsid w:val="00DD7616"/>
    <w:rsid w:val="00E004BE"/>
    <w:rsid w:val="00E24C0A"/>
    <w:rsid w:val="00E3409F"/>
    <w:rsid w:val="00E92B2F"/>
    <w:rsid w:val="00EA2738"/>
    <w:rsid w:val="00EA619D"/>
    <w:rsid w:val="00EC58AB"/>
    <w:rsid w:val="00F025CC"/>
    <w:rsid w:val="00F0547E"/>
    <w:rsid w:val="00F11FDB"/>
    <w:rsid w:val="00F36381"/>
    <w:rsid w:val="00F37CA6"/>
    <w:rsid w:val="00F8572A"/>
    <w:rsid w:val="00FA7E57"/>
    <w:rsid w:val="00FB11D0"/>
    <w:rsid w:val="00FC6D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2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00A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3253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07</Words>
  <Characters>688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18-08-01T06:21:00Z</dcterms:created>
  <dcterms:modified xsi:type="dcterms:W3CDTF">2018-08-01T06:21:00Z</dcterms:modified>
</cp:coreProperties>
</file>